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7F79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b/>
          <w:bCs/>
        </w:rPr>
      </w:pPr>
    </w:p>
    <w:p w14:paraId="21833068" w14:textId="77777777" w:rsidR="00FC12F2" w:rsidRDefault="00FC12F2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/>
          <w:bCs/>
        </w:rPr>
      </w:pPr>
      <w:r w:rsidRPr="00FC12F2">
        <w:rPr>
          <w:rFonts w:ascii="Kalinga" w:hAnsi="Kalinga" w:cs="Kalinga"/>
          <w:b/>
          <w:bCs/>
        </w:rPr>
        <w:t xml:space="preserve">S/PPRC &amp; Pastor JOINT Annual Recommendation to the Cabinet on the Appointment of </w:t>
      </w:r>
    </w:p>
    <w:p w14:paraId="40E4CB64" w14:textId="77777777" w:rsidR="00210838" w:rsidRDefault="00210838" w:rsidP="0021083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  <w:sectPr w:rsidR="00210838" w:rsidSect="000C3A3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720" w:bottom="720" w:left="720" w:header="720" w:footer="255" w:gutter="0"/>
          <w:cols w:space="720"/>
          <w:docGrid w:linePitch="360"/>
        </w:sectPr>
      </w:pPr>
    </w:p>
    <w:tbl>
      <w:tblPr>
        <w:tblStyle w:val="TableGrid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FC12F2" w14:paraId="66FDD53C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45B8B5B" w14:textId="77777777" w:rsidR="00FC12F2" w:rsidRPr="00210838" w:rsidRDefault="00437729" w:rsidP="0021083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Pastor: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"/>
        <w:tblW w:w="3448" w:type="dxa"/>
        <w:tblLook w:val="04A0" w:firstRow="1" w:lastRow="0" w:firstColumn="1" w:lastColumn="0" w:noHBand="0" w:noVBand="1"/>
      </w:tblPr>
      <w:tblGrid>
        <w:gridCol w:w="3448"/>
      </w:tblGrid>
      <w:tr w:rsidR="00437729" w14:paraId="5EE4B2E0" w14:textId="77777777" w:rsidTr="00437729">
        <w:trPr>
          <w:trHeight w:val="432"/>
        </w:trPr>
        <w:tc>
          <w:tcPr>
            <w:tcW w:w="3448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32EA3AF6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to the Charge: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09966513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06AF2E78" w14:textId="77777777" w:rsidR="00437729" w:rsidRPr="00210838" w:rsidRDefault="00437729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on the District:</w:t>
            </w:r>
          </w:p>
        </w:tc>
      </w:tr>
    </w:tbl>
    <w:p w14:paraId="69B03535" w14:textId="77777777" w:rsidR="00210838" w:rsidRDefault="0021083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bCs/>
          <w:sz w:val="22"/>
          <w:szCs w:val="22"/>
        </w:rPr>
        <w:sectPr w:rsidR="00210838" w:rsidSect="000C3A32">
          <w:type w:val="continuous"/>
          <w:pgSz w:w="12240" w:h="15840"/>
          <w:pgMar w:top="720" w:right="720" w:bottom="720" w:left="720" w:header="720" w:footer="255" w:gutter="0"/>
          <w:cols w:num="3" w:space="576"/>
          <w:docGrid w:linePitch="360"/>
        </w:sectPr>
      </w:pPr>
    </w:p>
    <w:p w14:paraId="27F63202" w14:textId="77777777" w:rsidR="00437729" w:rsidRDefault="00437729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3553" w:tblpY="-65"/>
        <w:tblW w:w="3463" w:type="dxa"/>
        <w:tblLook w:val="04A0" w:firstRow="1" w:lastRow="0" w:firstColumn="1" w:lastColumn="0" w:noHBand="0" w:noVBand="1"/>
      </w:tblPr>
      <w:tblGrid>
        <w:gridCol w:w="3463"/>
      </w:tblGrid>
      <w:tr w:rsidR="00437729" w14:paraId="52071064" w14:textId="77777777" w:rsidTr="00437729">
        <w:trPr>
          <w:trHeight w:val="432"/>
        </w:trPr>
        <w:tc>
          <w:tcPr>
            <w:tcW w:w="346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center"/>
          </w:tcPr>
          <w:p w14:paraId="2AE944F4" w14:textId="77777777" w:rsidR="00437729" w:rsidRPr="00210838" w:rsidRDefault="007E57DC" w:rsidP="0043772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  <w:bCs/>
                <w:sz w:val="20"/>
                <w:szCs w:val="20"/>
              </w:rPr>
            </w:pPr>
            <w:r>
              <w:rPr>
                <w:rFonts w:ascii="Kalinga" w:hAnsi="Kalinga" w:cs="Kalinga"/>
                <w:bCs/>
                <w:sz w:val="20"/>
                <w:szCs w:val="20"/>
              </w:rPr>
              <w:t>Date:</w:t>
            </w:r>
          </w:p>
        </w:tc>
      </w:tr>
    </w:tbl>
    <w:p w14:paraId="740CBEAA" w14:textId="77777777" w:rsidR="00FC12F2" w:rsidRPr="00FF64DD" w:rsidRDefault="00FC12F2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After meeting </w:t>
      </w:r>
      <w:r w:rsidR="00437729" w:rsidRPr="00FF64DD">
        <w:rPr>
          <w:rFonts w:ascii="Kalinga" w:hAnsi="Kalinga" w:cs="Kalinga"/>
          <w:sz w:val="22"/>
          <w:szCs w:val="22"/>
        </w:rPr>
        <w:t>t</w:t>
      </w:r>
      <w:r w:rsidRPr="00FF64DD">
        <w:rPr>
          <w:rFonts w:ascii="Kalinga" w:hAnsi="Kalinga" w:cs="Kalinga"/>
          <w:sz w:val="22"/>
          <w:szCs w:val="22"/>
        </w:rPr>
        <w:t>ogether on and discussing the missional needs of our Church/Charge, and after prayerful discernment about the effectiveness of our ministry together, it is our opinion that:</w:t>
      </w:r>
    </w:p>
    <w:p w14:paraId="27FB8701" w14:textId="77777777" w:rsidR="00F448BC" w:rsidRPr="00FF64DD" w:rsidRDefault="00F448BC" w:rsidP="00FF64DD">
      <w:pPr>
        <w:pBdr>
          <w:bottom w:val="none" w:sz="0" w:space="0" w:color="auto"/>
        </w:pBdr>
        <w:rPr>
          <w:rFonts w:ascii="Arial" w:hAnsi="Arial" w:cs="Arial"/>
          <w:sz w:val="22"/>
          <w:szCs w:val="22"/>
        </w:rPr>
      </w:pPr>
    </w:p>
    <w:p w14:paraId="777705F4" w14:textId="77777777" w:rsidR="006E6956" w:rsidRPr="00FF64DD" w:rsidRDefault="007E57DC" w:rsidP="00FF64DD">
      <w:pPr>
        <w:pBdr>
          <w:bottom w:val="none" w:sz="0" w:space="0" w:color="auto"/>
        </w:pBdr>
        <w:rPr>
          <w:rFonts w:ascii="Kalinga" w:hAnsi="Kalinga" w:cs="Kalinga"/>
          <w:sz w:val="22"/>
          <w:szCs w:val="22"/>
        </w:rPr>
      </w:pPr>
      <w:r w:rsidRPr="00FF64DD">
        <w:rPr>
          <w:rFonts w:ascii="Kalinga" w:hAnsi="Kalinga" w:cs="Kalinga"/>
          <w:sz w:val="22"/>
          <w:szCs w:val="22"/>
        </w:rPr>
        <w:t xml:space="preserve">(Please indicate below </w:t>
      </w:r>
      <w:r w:rsidR="006E6956" w:rsidRPr="00FF64DD">
        <w:rPr>
          <w:rFonts w:ascii="Kalinga" w:hAnsi="Kalinga" w:cs="Kalinga"/>
          <w:sz w:val="22"/>
          <w:szCs w:val="22"/>
        </w:rPr>
        <w:t>the opinion of the Staff/Pastor Parish Relations Committee and the opinion of the Pastor by checking your respective boxes below:)</w:t>
      </w:r>
    </w:p>
    <w:p w14:paraId="2C2C649E" w14:textId="77777777" w:rsidR="00612848" w:rsidRDefault="00352FA0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  <w:sz w:val="20"/>
          <w:szCs w:val="20"/>
        </w:rPr>
      </w:pPr>
      <w:r>
        <w:rPr>
          <w:rFonts w:ascii="Kalinga" w:hAnsi="Kalinga" w:cs="Kalinga"/>
          <w:noProof/>
          <w:sz w:val="20"/>
          <w:szCs w:val="20"/>
          <w:bdr w:val="none" w:sz="0" w:space="0" w:color="auto"/>
        </w:rPr>
        <w:drawing>
          <wp:anchor distT="0" distB="0" distL="114300" distR="114300" simplePos="0" relativeHeight="251660288" behindDoc="0" locked="0" layoutInCell="1" allowOverlap="1" wp14:anchorId="42786869" wp14:editId="204A5C56">
            <wp:simplePos x="0" y="0"/>
            <wp:positionH relativeFrom="column">
              <wp:posOffset>6505575</wp:posOffset>
            </wp:positionH>
            <wp:positionV relativeFrom="paragraph">
              <wp:posOffset>227965</wp:posOffset>
            </wp:positionV>
            <wp:extent cx="333375" cy="333375"/>
            <wp:effectExtent l="19050" t="0" r="9525" b="0"/>
            <wp:wrapTight wrapText="bothSides">
              <wp:wrapPolygon edited="0">
                <wp:start x="-1234" y="0"/>
                <wp:lineTo x="-1234" y="20983"/>
                <wp:lineTo x="22217" y="20983"/>
                <wp:lineTo x="22217" y="0"/>
                <wp:lineTo x="-1234" y="0"/>
              </wp:wrapPolygon>
            </wp:wrapTight>
            <wp:docPr id="3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1CC85B" w14:textId="77777777" w:rsidR="007E57DC" w:rsidRPr="00FF64DD" w:rsidRDefault="00731E04" w:rsidP="00352FA0">
      <w:pPr>
        <w:pBdr>
          <w:bottom w:val="none" w:sz="0" w:space="0" w:color="auto"/>
        </w:pBdr>
        <w:spacing w:line="276" w:lineRule="auto"/>
        <w:ind w:left="1440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noProof/>
          <w:sz w:val="22"/>
          <w:szCs w:val="22"/>
          <w:bdr w:val="none" w:sz="0" w:space="0" w:color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C52110" wp14:editId="28924A24">
                <wp:simplePos x="0" y="0"/>
                <wp:positionH relativeFrom="column">
                  <wp:posOffset>-123825</wp:posOffset>
                </wp:positionH>
                <wp:positionV relativeFrom="paragraph">
                  <wp:posOffset>35560</wp:posOffset>
                </wp:positionV>
                <wp:extent cx="6457950" cy="266700"/>
                <wp:effectExtent l="0" t="0" r="0" b="1905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1C607E" w14:textId="77777777" w:rsidR="00352FA0" w:rsidRPr="00806DCF" w:rsidRDefault="00806DCF" w:rsidP="00B12CAD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ind w:firstLine="720"/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</w:pP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S/PPRC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ab/>
                            </w:r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proofErr w:type="spellStart"/>
                            <w:r w:rsidR="00631217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PAS</w:t>
                            </w:r>
                            <w:r w:rsidRPr="00806DCF">
                              <w:rPr>
                                <w:rFonts w:ascii="Kalinga" w:hAnsi="Kalinga" w:cs="Kalinga"/>
                                <w:sz w:val="22"/>
                                <w:szCs w:val="22"/>
                              </w:rPr>
                              <w:t>PAST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C5211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9.75pt;margin-top:2.8pt;width:508.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" filled="f" stroked="f">
                <v:textbox>
                  <w:txbxContent>
                    <w:p w14:paraId="4F1C607E" w14:textId="77777777" w:rsidR="00352FA0" w:rsidRPr="00806DCF" w:rsidRDefault="00806DCF" w:rsidP="00B12CAD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  <w:ind w:firstLine="720"/>
                        <w:rPr>
                          <w:rFonts w:ascii="Kalinga" w:hAnsi="Kalinga" w:cs="Kalinga"/>
                          <w:sz w:val="22"/>
                          <w:szCs w:val="22"/>
                        </w:rPr>
                      </w:pP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S/PPRC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ab/>
                      </w:r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 xml:space="preserve">         </w:t>
                      </w:r>
                      <w:proofErr w:type="spellStart"/>
                      <w:r w:rsidR="00631217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PAS</w:t>
                      </w:r>
                      <w:r w:rsidRPr="00806DCF">
                        <w:rPr>
                          <w:rFonts w:ascii="Kalinga" w:hAnsi="Kalinga" w:cs="Kalinga"/>
                          <w:sz w:val="22"/>
                          <w:szCs w:val="22"/>
                        </w:rPr>
                        <w:t>PASTO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8006C">
        <w:rPr>
          <w:rFonts w:ascii="Kalinga" w:hAnsi="Kalinga" w:cs="Kaling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F330D11" wp14:editId="3488EB51">
            <wp:simplePos x="0" y="0"/>
            <wp:positionH relativeFrom="column">
              <wp:posOffset>19050</wp:posOffset>
            </wp:positionH>
            <wp:positionV relativeFrom="paragraph">
              <wp:posOffset>-4445</wp:posOffset>
            </wp:positionV>
            <wp:extent cx="333375" cy="333375"/>
            <wp:effectExtent l="19050" t="0" r="9525" b="0"/>
            <wp:wrapSquare wrapText="bothSides"/>
            <wp:docPr id="2" name="Picture 1" descr="box with 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x with x.png"/>
                    <pic:cNvPicPr/>
                  </pic:nvPicPr>
                  <pic:blipFill>
                    <a:blip r:embed="rId14" cstate="print"/>
                    <a:srcRect l="23500" t="31000" r="27000" b="1900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6E6956" w:rsidRPr="00FF64DD">
        <w:rPr>
          <w:rFonts w:ascii="Kalinga" w:hAnsi="Kalinga" w:cs="Kalinga"/>
          <w:sz w:val="22"/>
          <w:szCs w:val="22"/>
        </w:rPr>
        <w:tab/>
      </w:r>
      <w:r w:rsidR="007E57DC" w:rsidRPr="00FF64DD">
        <w:rPr>
          <w:rFonts w:ascii="Kalinga" w:hAnsi="Kalinga" w:cs="Kalinga"/>
          <w:sz w:val="22"/>
          <w:szCs w:val="22"/>
        </w:rPr>
        <w:tab/>
      </w:r>
      <w:r w:rsidR="00FF64DD">
        <w:rPr>
          <w:rFonts w:ascii="Kalinga" w:hAnsi="Kalinga" w:cs="Kalinga"/>
          <w:sz w:val="22"/>
          <w:szCs w:val="22"/>
        </w:rPr>
        <w:t xml:space="preserve">                </w:t>
      </w:r>
      <w:r w:rsidR="007E57DC" w:rsidRPr="00FF64DD">
        <w:rPr>
          <w:rFonts w:ascii="Kalinga" w:hAnsi="Kalinga" w:cs="Kalinga"/>
          <w:sz w:val="22"/>
          <w:szCs w:val="22"/>
        </w:rPr>
        <w:t xml:space="preserve"> </w:t>
      </w:r>
      <w:r w:rsidR="00352FA0">
        <w:rPr>
          <w:rFonts w:ascii="Kalinga" w:hAnsi="Kalinga" w:cs="Kalinga"/>
          <w:sz w:val="22"/>
          <w:szCs w:val="22"/>
        </w:rPr>
        <w:t xml:space="preserve">    </w:t>
      </w:r>
    </w:p>
    <w:tbl>
      <w:tblPr>
        <w:tblStyle w:val="TableGrid"/>
        <w:tblpPr w:leftFromText="180" w:rightFromText="180" w:vertAnchor="text" w:horzAnchor="margin" w:tblpX="216" w:tblpY="308"/>
        <w:tblW w:w="10640" w:type="dxa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468"/>
        <w:gridCol w:w="9694"/>
        <w:gridCol w:w="478"/>
      </w:tblGrid>
      <w:tr w:rsidR="00612848" w14:paraId="29E7B562" w14:textId="77777777" w:rsidTr="00F044D4">
        <w:trPr>
          <w:trHeight w:val="797"/>
        </w:trPr>
        <w:tc>
          <w:tcPr>
            <w:tcW w:w="468" w:type="dxa"/>
            <w:shd w:val="clear" w:color="auto" w:fill="EEECE1" w:themeFill="background2"/>
            <w:vAlign w:val="center"/>
          </w:tcPr>
          <w:p w14:paraId="713F256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E8B7C53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that we are part of an itinerant system, we discern that our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shared ministry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                     is clearly effective and the pastor should remain here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82D38C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F552BA4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392645F2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0C562A7C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 xml:space="preserve">Our ministry together is not yet complete and the pastor should remain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>in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this appointment.    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However, if a move occurs, we will work with both</w:t>
            </w:r>
            <w:r w:rsidR="00FF64DD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pastors for a smooth transition.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60A89B28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14E0A04B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417811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36502D3B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Our effective ministry together is nearing completion and we should be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considered for a</w:t>
            </w:r>
            <w:r w:rsidR="00806DCF">
              <w:rPr>
                <w:rFonts w:ascii="Kalinga" w:hAnsi="Kalinga" w:cs="Kalinga"/>
                <w:sz w:val="21"/>
                <w:szCs w:val="21"/>
              </w:rPr>
              <w:t xml:space="preserve"> new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        appointment.</w:t>
            </w:r>
            <w:r w:rsidR="000C3A32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However, if this pastor remains another 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>year, we will endeavor to continue working together effectively.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  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3CE41404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3986D9A6" w14:textId="77777777" w:rsidTr="00F044D4">
        <w:trPr>
          <w:trHeight w:val="417"/>
        </w:trPr>
        <w:tc>
          <w:tcPr>
            <w:tcW w:w="468" w:type="dxa"/>
            <w:shd w:val="clear" w:color="auto" w:fill="EEECE1" w:themeFill="background2"/>
            <w:vAlign w:val="center"/>
          </w:tcPr>
          <w:p w14:paraId="087211A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1B1AD954" w14:textId="77777777" w:rsidR="00612848" w:rsidRPr="00806DCF" w:rsidRDefault="00612848" w:rsidP="000C3A32">
            <w:pP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Understanding we are part of an itinera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nt system, we request a change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>of appointment.  Our ministry together is complete.  (</w:t>
            </w:r>
            <w:proofErr w:type="gramStart"/>
            <w:r w:rsidRPr="00806DCF">
              <w:rPr>
                <w:rFonts w:ascii="Kalinga" w:hAnsi="Kalinga" w:cs="Kalinga"/>
                <w:sz w:val="21"/>
                <w:szCs w:val="21"/>
              </w:rPr>
              <w:t xml:space="preserve">OR)   </w:t>
            </w:r>
            <w:proofErr w:type="gramEnd"/>
            <w:r w:rsidRPr="00806DCF">
              <w:rPr>
                <w:rFonts w:ascii="Kalinga" w:hAnsi="Kalinga" w:cs="Kalinga"/>
                <w:sz w:val="21"/>
                <w:szCs w:val="21"/>
              </w:rPr>
              <w:t>We are no longer</w:t>
            </w:r>
            <w:r w:rsidR="0028006C" w:rsidRPr="00806DCF">
              <w:rPr>
                <w:rFonts w:ascii="Kalinga" w:hAnsi="Kalinga" w:cs="Kalinga"/>
                <w:sz w:val="21"/>
                <w:szCs w:val="21"/>
              </w:rPr>
              <w:t xml:space="preserve"> </w:t>
            </w:r>
            <w:r w:rsidRPr="00806DCF">
              <w:rPr>
                <w:rFonts w:ascii="Kalinga" w:hAnsi="Kalinga" w:cs="Kalinga"/>
                <w:sz w:val="21"/>
                <w:szCs w:val="21"/>
              </w:rPr>
              <w:t xml:space="preserve">doing effective ministry in this setting. 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701039D0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  <w:tr w:rsidR="00612848" w14:paraId="40B0BEA9" w14:textId="77777777" w:rsidTr="00F044D4">
        <w:trPr>
          <w:trHeight w:val="433"/>
        </w:trPr>
        <w:tc>
          <w:tcPr>
            <w:tcW w:w="468" w:type="dxa"/>
            <w:shd w:val="clear" w:color="auto" w:fill="EEECE1" w:themeFill="background2"/>
            <w:vAlign w:val="center"/>
          </w:tcPr>
          <w:p w14:paraId="05587D2A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  <w:tc>
          <w:tcPr>
            <w:tcW w:w="9694" w:type="dxa"/>
            <w:vAlign w:val="center"/>
          </w:tcPr>
          <w:p w14:paraId="2EC66F27" w14:textId="77777777" w:rsidR="00612848" w:rsidRPr="00806DCF" w:rsidRDefault="00FF64DD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Kalinga" w:hAnsi="Kalinga" w:cs="Kalinga"/>
                <w:sz w:val="21"/>
                <w:szCs w:val="21"/>
              </w:rPr>
            </w:pPr>
            <w:r w:rsidRPr="00806DCF">
              <w:rPr>
                <w:rFonts w:ascii="Kalinga" w:hAnsi="Kalinga" w:cs="Kalinga"/>
                <w:sz w:val="21"/>
                <w:szCs w:val="21"/>
              </w:rPr>
              <w:t>The pastor intends to request retirement or seek an extension appointment.</w:t>
            </w:r>
          </w:p>
        </w:tc>
        <w:tc>
          <w:tcPr>
            <w:tcW w:w="478" w:type="dxa"/>
            <w:shd w:val="clear" w:color="auto" w:fill="EEECE1" w:themeFill="background2"/>
            <w:vAlign w:val="center"/>
          </w:tcPr>
          <w:p w14:paraId="0DA2FC2B" w14:textId="77777777" w:rsidR="00612848" w:rsidRDefault="00612848" w:rsidP="000C3A3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rPr>
                <w:rFonts w:ascii="Kalinga" w:hAnsi="Kalinga" w:cs="Kalinga"/>
              </w:rPr>
            </w:pPr>
          </w:p>
        </w:tc>
      </w:tr>
    </w:tbl>
    <w:p w14:paraId="578F2658" w14:textId="77777777" w:rsidR="00612848" w:rsidRDefault="00612848" w:rsidP="00FC12F2">
      <w:pPr>
        <w:pBdr>
          <w:bottom w:val="none" w:sz="0" w:space="0" w:color="auto"/>
        </w:pBdr>
        <w:spacing w:line="276" w:lineRule="auto"/>
        <w:rPr>
          <w:rFonts w:ascii="Kalinga" w:hAnsi="Kalinga" w:cs="Kalinga"/>
        </w:rPr>
      </w:pPr>
    </w:p>
    <w:p w14:paraId="29BEECB7" w14:textId="77777777" w:rsidR="000C3A32" w:rsidRPr="000C3A32" w:rsidRDefault="00612848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612848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b/>
          <w:bCs/>
          <w:sz w:val="22"/>
          <w:szCs w:val="22"/>
        </w:rPr>
        <w:t xml:space="preserve">We understand that this is a recommendation to the Bishop and cabinet, who have final say in all appointments.  </w:t>
      </w:r>
    </w:p>
    <w:p w14:paraId="1C8BEDCB" w14:textId="77777777" w:rsidR="000C3A32" w:rsidRPr="000C3A32" w:rsidRDefault="000C3A32" w:rsidP="000C3A32">
      <w:pPr>
        <w:spacing w:line="209" w:lineRule="auto"/>
        <w:jc w:val="both"/>
        <w:rPr>
          <w:rFonts w:ascii="Kalinga" w:hAnsi="Kalinga" w:cs="Kalinga"/>
          <w:sz w:val="16"/>
          <w:szCs w:val="16"/>
        </w:rPr>
      </w:pPr>
    </w:p>
    <w:p w14:paraId="3F2E38E6" w14:textId="77777777" w:rsid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Factors that influenced our recommendation to the cabinet: </w:t>
      </w:r>
    </w:p>
    <w:p w14:paraId="6B499336" w14:textId="77777777" w:rsidR="000C3A32" w:rsidRPr="000C3A32" w:rsidRDefault="000C3A32" w:rsidP="000C3A32">
      <w:pPr>
        <w:spacing w:line="233" w:lineRule="auto"/>
        <w:rPr>
          <w:rFonts w:ascii="Kalinga" w:hAnsi="Kalinga" w:cs="Kalinga"/>
          <w:sz w:val="22"/>
          <w:szCs w:val="22"/>
        </w:rPr>
      </w:pPr>
    </w:p>
    <w:p w14:paraId="00A17FA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A)  Missional needs of our Church/Charge:</w:t>
      </w:r>
    </w:p>
    <w:p w14:paraId="4EAAAEB0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4FC764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453172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2AD03D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B)  Other factors: </w:t>
      </w:r>
    </w:p>
    <w:p w14:paraId="22786D67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109C14B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6E49088D" w14:textId="77777777" w:rsidR="000C3A32" w:rsidRPr="000C3A32" w:rsidRDefault="000C3A32" w:rsidP="00F044D4">
      <w:pPr>
        <w:shd w:val="clear" w:color="auto" w:fill="EEECE1" w:themeFill="background2"/>
        <w:spacing w:line="209" w:lineRule="auto"/>
        <w:rPr>
          <w:rFonts w:ascii="Kalinga" w:hAnsi="Kalinga" w:cs="Kalinga"/>
          <w:sz w:val="22"/>
          <w:szCs w:val="22"/>
        </w:rPr>
      </w:pPr>
    </w:p>
    <w:p w14:paraId="02D9ECCF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C) Pastor’s personal circumstances:</w:t>
      </w:r>
    </w:p>
    <w:p w14:paraId="7D5E6948" w14:textId="77777777" w:rsidR="00612848" w:rsidRPr="000C3A32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</w:p>
    <w:p w14:paraId="29F9F62E" w14:textId="77777777" w:rsidR="00612848" w:rsidRPr="00612848" w:rsidRDefault="00612848" w:rsidP="00F044D4">
      <w:pPr>
        <w:shd w:val="clear" w:color="auto" w:fill="EEECE1" w:themeFill="background2"/>
        <w:spacing w:line="276" w:lineRule="auto"/>
        <w:jc w:val="both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ab/>
      </w:r>
      <w:r>
        <w:rPr>
          <w:rFonts w:ascii="Kalinga" w:hAnsi="Kalinga" w:cs="Kalinga"/>
          <w:sz w:val="22"/>
          <w:szCs w:val="22"/>
        </w:rPr>
        <w:tab/>
      </w:r>
    </w:p>
    <w:p w14:paraId="75661966" w14:textId="77777777" w:rsidR="006E6956" w:rsidRPr="00FC12F2" w:rsidRDefault="006E6956" w:rsidP="00FC12F2">
      <w:pPr>
        <w:pBdr>
          <w:bottom w:val="none" w:sz="0" w:space="0" w:color="auto"/>
        </w:pBd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Kalinga" w:hAnsi="Kalinga" w:cs="Kalinga"/>
        </w:rPr>
        <w:tab/>
      </w:r>
    </w:p>
    <w:p w14:paraId="68E96453" w14:textId="77777777" w:rsidR="006E6956" w:rsidRDefault="006E6956"/>
    <w:p w14:paraId="5CBAB12C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We provide clergy housing with a</w:t>
      </w:r>
      <w:r w:rsidR="00C65A1B">
        <w:rPr>
          <w:rFonts w:ascii="Kalinga" w:hAnsi="Kalinga" w:cs="Kalinga"/>
          <w:sz w:val="22"/>
          <w:szCs w:val="22"/>
        </w:rPr>
        <w:t xml:space="preserve"> </w:t>
      </w:r>
      <w:r w:rsidR="00C65A1B" w:rsidRPr="00F044D4">
        <w:rPr>
          <w:rFonts w:ascii="Georgia" w:hAnsi="Georgia" w:cs="Kalinga"/>
        </w:rPr>
        <w:t>(</w:t>
      </w:r>
      <w:r w:rsidR="00C65A1B" w:rsidRPr="00F044D4">
        <w:rPr>
          <w:rFonts w:ascii="Georgia" w:hAnsi="Georgia" w:cs="Kalinga"/>
          <w:i/>
        </w:rPr>
        <w:t>mark the appropriate box below</w:t>
      </w:r>
      <w:r w:rsidR="00C65A1B" w:rsidRPr="00F044D4">
        <w:rPr>
          <w:rFonts w:ascii="Georgia" w:hAnsi="Georgia" w:cs="Kalinga"/>
        </w:rPr>
        <w:t>)</w:t>
      </w:r>
      <w:r w:rsidRPr="000C3A32">
        <w:rPr>
          <w:rFonts w:ascii="Kalinga" w:hAnsi="Kalinga" w:cs="Kalinga"/>
          <w:sz w:val="22"/>
          <w:szCs w:val="22"/>
        </w:rPr>
        <w:t xml:space="preserve">:    </w:t>
      </w:r>
    </w:p>
    <w:tbl>
      <w:tblPr>
        <w:tblStyle w:val="TableGrid"/>
        <w:tblpPr w:leftFromText="180" w:rightFromText="180" w:vertAnchor="text" w:horzAnchor="page" w:tblpX="6883" w:tblpY="314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07EB0351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12BC9D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673" w:tblpY="299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436"/>
      </w:tblGrid>
      <w:tr w:rsidR="00F044D4" w14:paraId="19D7E708" w14:textId="77777777" w:rsidTr="00F044D4">
        <w:trPr>
          <w:trHeight w:val="319"/>
        </w:trPr>
        <w:tc>
          <w:tcPr>
            <w:tcW w:w="436" w:type="dxa"/>
            <w:shd w:val="clear" w:color="auto" w:fill="EEECE1" w:themeFill="background2"/>
            <w:vAlign w:val="center"/>
          </w:tcPr>
          <w:p w14:paraId="5DEAF578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0AC6E564" w14:textId="77777777" w:rsidR="00C65A1B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108" w:tblpY="-46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388"/>
      </w:tblGrid>
      <w:tr w:rsidR="00F044D4" w14:paraId="3A12BDA0" w14:textId="77777777" w:rsidTr="00F044D4">
        <w:trPr>
          <w:trHeight w:val="362"/>
        </w:trPr>
        <w:tc>
          <w:tcPr>
            <w:tcW w:w="388" w:type="dxa"/>
            <w:shd w:val="clear" w:color="auto" w:fill="EEECE1" w:themeFill="background2"/>
            <w:vAlign w:val="center"/>
          </w:tcPr>
          <w:p w14:paraId="0B5AEBBF" w14:textId="77777777" w:rsidR="00F044D4" w:rsidRDefault="00F044D4" w:rsidP="00F044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C0188A6" w14:textId="77777777" w:rsidR="00C65A1B" w:rsidRPr="000C3A32" w:rsidRDefault="00C65A1B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</w:t>
      </w:r>
      <w:r w:rsidR="000C3A32" w:rsidRPr="000C3A32">
        <w:rPr>
          <w:rFonts w:ascii="Kalinga" w:hAnsi="Kalinga" w:cs="Kalinga"/>
          <w:sz w:val="22"/>
          <w:szCs w:val="22"/>
        </w:rPr>
        <w:t xml:space="preserve">parsonage        </w:t>
      </w:r>
      <w:r w:rsidRPr="000C3A32">
        <w:rPr>
          <w:rFonts w:ascii="Kalinga" w:hAnsi="Kalinga" w:cs="Kalinga"/>
          <w:sz w:val="22"/>
          <w:szCs w:val="22"/>
        </w:rPr>
        <w:t xml:space="preserve">housing allowance         </w:t>
      </w:r>
      <w:r w:rsidR="000C3A32" w:rsidRPr="000C3A32">
        <w:rPr>
          <w:rFonts w:ascii="Kalinga" w:hAnsi="Kalinga" w:cs="Kalinga"/>
          <w:sz w:val="22"/>
          <w:szCs w:val="22"/>
        </w:rPr>
        <w:t>no housing is provided</w:t>
      </w:r>
    </w:p>
    <w:p w14:paraId="61E44D3A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</w:p>
    <w:p w14:paraId="0E738CE7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16"/>
          <w:szCs w:val="16"/>
        </w:rPr>
      </w:pPr>
    </w:p>
    <w:p w14:paraId="01F143CD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  <w:u w:val="single"/>
        </w:rPr>
        <w:t xml:space="preserve">Our </w:t>
      </w:r>
      <w:r w:rsidR="00F044D4">
        <w:rPr>
          <w:rFonts w:ascii="Kalinga" w:hAnsi="Kalinga" w:cs="Kalinga"/>
          <w:sz w:val="22"/>
          <w:szCs w:val="22"/>
          <w:u w:val="single"/>
        </w:rPr>
        <w:t xml:space="preserve">S/PPRC </w:t>
      </w:r>
      <w:r w:rsidRPr="00C65A1B">
        <w:rPr>
          <w:rFonts w:ascii="Kalinga" w:hAnsi="Kalinga" w:cs="Kalinga"/>
          <w:b/>
          <w:sz w:val="22"/>
          <w:szCs w:val="22"/>
          <w:u w:val="single"/>
        </w:rPr>
        <w:t>signatures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 </w:t>
      </w:r>
      <w:r>
        <w:rPr>
          <w:rFonts w:ascii="Kalinga" w:hAnsi="Kalinga" w:cs="Kalinga"/>
          <w:sz w:val="22"/>
          <w:szCs w:val="22"/>
          <w:u w:val="single"/>
        </w:rPr>
        <w:t xml:space="preserve">(required) </w:t>
      </w:r>
      <w:r w:rsidRPr="000C3A32">
        <w:rPr>
          <w:rFonts w:ascii="Kalinga" w:hAnsi="Kalinga" w:cs="Kalinga"/>
          <w:sz w:val="22"/>
          <w:szCs w:val="22"/>
          <w:u w:val="single"/>
        </w:rPr>
        <w:t xml:space="preserve">below mean that: </w:t>
      </w:r>
      <w:r w:rsidRPr="000C3A32">
        <w:rPr>
          <w:rFonts w:ascii="Kalinga" w:hAnsi="Kalinga" w:cs="Kalinga"/>
          <w:sz w:val="22"/>
          <w:szCs w:val="22"/>
        </w:rPr>
        <w:t xml:space="preserve"> </w:t>
      </w:r>
    </w:p>
    <w:p w14:paraId="1FC2C6B2" w14:textId="77777777" w:rsid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1) We have met together with our pastor and discerned this recommendation to the cabinet;      </w:t>
      </w:r>
    </w:p>
    <w:p w14:paraId="0E4D6F7D" w14:textId="77777777" w:rsidR="000C3A32" w:rsidRPr="000C3A32" w:rsidRDefault="000C3A32" w:rsidP="000C3A32">
      <w:pPr>
        <w:spacing w:line="276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2) We understand that The UMC is committed to appointing pastors without regard to race, ethnic origin, gender, color, disability, marital status, or age. </w:t>
      </w:r>
      <w:r w:rsidRPr="00C97B6F">
        <w:rPr>
          <w:rFonts w:ascii="Kalinga" w:hAnsi="Kalinga" w:cs="Kalinga"/>
          <w:sz w:val="22"/>
          <w:szCs w:val="22"/>
        </w:rPr>
        <w:t>[</w:t>
      </w:r>
      <w:r w:rsidRPr="00C97B6F">
        <w:rPr>
          <w:rFonts w:ascii="Kalinga" w:hAnsi="Kalinga" w:cs="Kalinga"/>
          <w:iCs/>
          <w:sz w:val="22"/>
          <w:szCs w:val="22"/>
          <w:u w:val="single"/>
        </w:rPr>
        <w:t>The Book of Discipline (201</w:t>
      </w:r>
      <w:r w:rsidR="00974DB8" w:rsidRPr="00C97B6F">
        <w:rPr>
          <w:rFonts w:ascii="Kalinga" w:hAnsi="Kalinga" w:cs="Kalinga"/>
          <w:iCs/>
          <w:sz w:val="22"/>
          <w:szCs w:val="22"/>
          <w:u w:val="single"/>
        </w:rPr>
        <w:t>6</w:t>
      </w:r>
      <w:r w:rsidRPr="00C97B6F">
        <w:rPr>
          <w:rFonts w:ascii="Kalinga" w:hAnsi="Kalinga" w:cs="Kalinga"/>
          <w:sz w:val="22"/>
          <w:szCs w:val="22"/>
          <w:u w:val="single"/>
        </w:rPr>
        <w:t>)</w:t>
      </w:r>
      <w:r w:rsidRPr="00C97B6F">
        <w:rPr>
          <w:rFonts w:ascii="Kalinga" w:hAnsi="Kalinga" w:cs="Kalinga"/>
          <w:sz w:val="22"/>
          <w:szCs w:val="22"/>
        </w:rPr>
        <w:t>,</w:t>
      </w:r>
      <w:r w:rsidRPr="000C3A32">
        <w:rPr>
          <w:rFonts w:ascii="Kalinga" w:hAnsi="Kalinga" w:cs="Kalinga"/>
          <w:sz w:val="22"/>
          <w:szCs w:val="22"/>
        </w:rPr>
        <w:t xml:space="preserve"> Paragraph 425.1]</w:t>
      </w:r>
    </w:p>
    <w:p w14:paraId="4BBACA3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57EC04C8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</w:t>
      </w:r>
      <w:r w:rsidRPr="000C3A32">
        <w:rPr>
          <w:rFonts w:ascii="Kalinga" w:hAnsi="Kalinga" w:cs="Kalinga"/>
          <w:sz w:val="22"/>
          <w:szCs w:val="22"/>
        </w:rPr>
        <w:tab/>
      </w:r>
      <w:r w:rsidR="00377C11" w:rsidRPr="000C3A32">
        <w:rPr>
          <w:rFonts w:ascii="Kalinga" w:hAnsi="Kalinga" w:cs="Kalinga"/>
          <w:sz w:val="22"/>
          <w:szCs w:val="22"/>
        </w:rPr>
        <w:t>______________________</w:t>
      </w:r>
      <w:r w:rsidR="00377C11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  <w:r w:rsidR="00C65A1B">
        <w:rPr>
          <w:rFonts w:ascii="Kalinga" w:hAnsi="Kalinga" w:cs="Kalinga"/>
          <w:sz w:val="22"/>
          <w:szCs w:val="22"/>
        </w:rPr>
        <w:t>_</w:t>
      </w:r>
      <w:r w:rsidR="00377C11" w:rsidRPr="000C3A32">
        <w:rPr>
          <w:rFonts w:ascii="Kalinga" w:hAnsi="Kalinga" w:cs="Kalinga"/>
          <w:sz w:val="22"/>
          <w:szCs w:val="22"/>
        </w:rPr>
        <w:t>__</w:t>
      </w:r>
    </w:p>
    <w:p w14:paraId="148048F9" w14:textId="77777777" w:rsidR="00377C11" w:rsidRPr="000C3A32" w:rsidRDefault="00377C11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187C238B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</w:t>
      </w:r>
      <w:r w:rsidRPr="000C3A32">
        <w:rPr>
          <w:rFonts w:ascii="Kalinga" w:hAnsi="Kalinga" w:cs="Kalinga"/>
          <w:sz w:val="22"/>
          <w:szCs w:val="22"/>
        </w:rPr>
        <w:tab/>
        <w:t>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</w:t>
      </w:r>
    </w:p>
    <w:p w14:paraId="6D6C4FFA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6F452AC5" w14:textId="77777777" w:rsid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</w:t>
      </w:r>
      <w:r w:rsidRPr="000C3A32">
        <w:rPr>
          <w:rFonts w:ascii="Kalinga" w:hAnsi="Kalinga" w:cs="Kalinga"/>
          <w:sz w:val="22"/>
          <w:szCs w:val="22"/>
        </w:rPr>
        <w:tab/>
        <w:t>_______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</w:t>
      </w:r>
      <w:r w:rsidRPr="000C3A32">
        <w:rPr>
          <w:rFonts w:ascii="Kalinga" w:hAnsi="Kalinga" w:cs="Kalinga"/>
          <w:sz w:val="22"/>
          <w:szCs w:val="22"/>
        </w:rPr>
        <w:tab/>
        <w:t>___</w:t>
      </w:r>
      <w:r w:rsidR="00C65A1B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</w:t>
      </w:r>
      <w:r w:rsidR="00377C11">
        <w:rPr>
          <w:rFonts w:ascii="Kalinga" w:hAnsi="Kalinga" w:cs="Kalinga"/>
          <w:sz w:val="22"/>
          <w:szCs w:val="22"/>
        </w:rPr>
        <w:t>_____</w:t>
      </w:r>
      <w:r w:rsidRPr="000C3A32">
        <w:rPr>
          <w:rFonts w:ascii="Kalinga" w:hAnsi="Kalinga" w:cs="Kalinga"/>
          <w:sz w:val="22"/>
          <w:szCs w:val="22"/>
        </w:rPr>
        <w:t>_____</w:t>
      </w:r>
    </w:p>
    <w:p w14:paraId="4B86B8A2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0A65FC71" w14:textId="77777777" w:rsidR="00C65A1B" w:rsidRPr="000C3A32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___________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</w:t>
      </w:r>
      <w:r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>______</w:t>
      </w:r>
      <w:r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>____________________</w:t>
      </w:r>
    </w:p>
    <w:p w14:paraId="05922983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</w:p>
    <w:p w14:paraId="534F2B61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75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94"/>
      </w:tblGrid>
      <w:tr w:rsidR="00C65A1B" w14:paraId="76AD9EA6" w14:textId="77777777" w:rsidTr="00F044D4">
        <w:trPr>
          <w:trHeight w:val="360"/>
        </w:trPr>
        <w:tc>
          <w:tcPr>
            <w:tcW w:w="494" w:type="dxa"/>
            <w:shd w:val="clear" w:color="auto" w:fill="EEECE1" w:themeFill="background2"/>
            <w:vAlign w:val="center"/>
          </w:tcPr>
          <w:p w14:paraId="1F400933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7DAC3E30" w14:textId="77777777" w:rsidR="000C3A32" w:rsidRPr="00210838" w:rsidRDefault="000C3A32" w:rsidP="000C3A3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Kalinga" w:hAnsi="Kalinga" w:cs="Kalinga"/>
          <w:bCs/>
          <w:sz w:val="20"/>
          <w:szCs w:val="20"/>
        </w:rPr>
      </w:pPr>
      <w:r w:rsidRPr="000C3A32">
        <w:rPr>
          <w:rFonts w:ascii="Kalinga" w:hAnsi="Kalinga" w:cs="Kalinga"/>
          <w:sz w:val="22"/>
          <w:szCs w:val="22"/>
        </w:rPr>
        <w:t xml:space="preserve">Number of persons </w:t>
      </w:r>
      <w:r w:rsidR="00C65A1B">
        <w:rPr>
          <w:rFonts w:ascii="Kalinga" w:hAnsi="Kalinga" w:cs="Kalinga"/>
          <w:sz w:val="22"/>
          <w:szCs w:val="22"/>
        </w:rPr>
        <w:t xml:space="preserve">on </w:t>
      </w:r>
      <w:r w:rsidRPr="000C3A32">
        <w:rPr>
          <w:rFonts w:ascii="Kalinga" w:hAnsi="Kalinga" w:cs="Kalinga"/>
          <w:sz w:val="22"/>
          <w:szCs w:val="22"/>
        </w:rPr>
        <w:t xml:space="preserve">committee:   </w:t>
      </w:r>
    </w:p>
    <w:p w14:paraId="53DAA941" w14:textId="77777777" w:rsidR="00C65A1B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ab/>
      </w:r>
      <w:r w:rsidRPr="000C3A32">
        <w:rPr>
          <w:rFonts w:ascii="Kalinga" w:hAnsi="Kalinga" w:cs="Kalinga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margin" w:tblpXSpec="center" w:tblpY="-29"/>
        <w:tblW w:w="0" w:type="auto"/>
        <w:tblLook w:val="04A0" w:firstRow="1" w:lastRow="0" w:firstColumn="1" w:lastColumn="0" w:noHBand="0" w:noVBand="1"/>
      </w:tblPr>
      <w:tblGrid>
        <w:gridCol w:w="494"/>
      </w:tblGrid>
      <w:tr w:rsidR="00C65A1B" w14:paraId="28B24581" w14:textId="77777777" w:rsidTr="00F044D4">
        <w:trPr>
          <w:trHeight w:val="363"/>
        </w:trPr>
        <w:tc>
          <w:tcPr>
            <w:tcW w:w="494" w:type="dxa"/>
            <w:shd w:val="clear" w:color="auto" w:fill="EEECE1" w:themeFill="background2"/>
            <w:vAlign w:val="center"/>
          </w:tcPr>
          <w:p w14:paraId="069BF929" w14:textId="77777777" w:rsidR="00C65A1B" w:rsidRDefault="00C65A1B" w:rsidP="00C65A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76" w:lineRule="auto"/>
              <w:jc w:val="center"/>
              <w:rPr>
                <w:rFonts w:ascii="Kalinga" w:hAnsi="Kalinga" w:cs="Kalinga"/>
                <w:bCs/>
                <w:sz w:val="20"/>
                <w:szCs w:val="20"/>
              </w:rPr>
            </w:pPr>
          </w:p>
        </w:tc>
      </w:tr>
    </w:tbl>
    <w:p w14:paraId="5A2134C3" w14:textId="77777777" w:rsidR="00C65A1B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 xml:space="preserve">Number present at this advisory meeting: </w:t>
      </w:r>
    </w:p>
    <w:p w14:paraId="46F200F2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4D1B112A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226E5C84" w14:textId="77777777" w:rsidR="00C65A1B" w:rsidRDefault="00C65A1B" w:rsidP="000C3A32">
      <w:pPr>
        <w:spacing w:line="209" w:lineRule="auto"/>
        <w:rPr>
          <w:rFonts w:ascii="Kalinga" w:hAnsi="Kalinga" w:cs="Kalinga"/>
          <w:sz w:val="22"/>
          <w:szCs w:val="22"/>
        </w:rPr>
      </w:pPr>
      <w:r>
        <w:rPr>
          <w:rFonts w:ascii="Kalinga" w:hAnsi="Kalinga" w:cs="Kalinga"/>
          <w:sz w:val="22"/>
          <w:szCs w:val="22"/>
        </w:rPr>
        <w:t>(required signatures</w:t>
      </w:r>
      <w:r w:rsidR="00F044D4">
        <w:rPr>
          <w:rFonts w:ascii="Kalinga" w:hAnsi="Kalinga" w:cs="Kalinga"/>
          <w:sz w:val="22"/>
          <w:szCs w:val="22"/>
        </w:rPr>
        <w:t xml:space="preserve"> below</w:t>
      </w:r>
      <w:r w:rsidR="00C97B6F">
        <w:rPr>
          <w:rFonts w:ascii="Kalinga" w:hAnsi="Kalinga" w:cs="Kalinga"/>
          <w:sz w:val="22"/>
          <w:szCs w:val="22"/>
        </w:rPr>
        <w:t>, signed in each other’s presence</w:t>
      </w:r>
      <w:r w:rsidR="00F044D4">
        <w:rPr>
          <w:rFonts w:ascii="Kalinga" w:hAnsi="Kalinga" w:cs="Kalinga"/>
          <w:sz w:val="22"/>
          <w:szCs w:val="22"/>
        </w:rPr>
        <w:t>)</w:t>
      </w:r>
    </w:p>
    <w:p w14:paraId="7EDFE8C6" w14:textId="77777777" w:rsidR="00F044D4" w:rsidRDefault="00F044D4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EF1F64D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S/PPRC Chair’s Signature: ________________________________________        Date: ___________________</w:t>
      </w:r>
    </w:p>
    <w:p w14:paraId="5382EA46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</w:p>
    <w:p w14:paraId="60625479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16"/>
          <w:szCs w:val="16"/>
        </w:rPr>
      </w:pPr>
      <w:r w:rsidRPr="000C3A32">
        <w:rPr>
          <w:rFonts w:ascii="Kalinga" w:hAnsi="Kalinga" w:cs="Kalinga"/>
          <w:sz w:val="16"/>
          <w:szCs w:val="16"/>
        </w:rPr>
        <w:t xml:space="preserve">  </w:t>
      </w:r>
    </w:p>
    <w:p w14:paraId="374F8604" w14:textId="77777777" w:rsidR="000C3A32" w:rsidRPr="000C3A32" w:rsidRDefault="000C3A32" w:rsidP="000C3A32">
      <w:pPr>
        <w:spacing w:line="209" w:lineRule="auto"/>
        <w:rPr>
          <w:rFonts w:ascii="Kalinga" w:hAnsi="Kalinga" w:cs="Kalinga"/>
          <w:sz w:val="22"/>
          <w:szCs w:val="22"/>
        </w:rPr>
      </w:pPr>
      <w:r w:rsidRPr="000C3A32">
        <w:rPr>
          <w:rFonts w:ascii="Kalinga" w:hAnsi="Kalinga" w:cs="Kalinga"/>
          <w:sz w:val="22"/>
          <w:szCs w:val="22"/>
        </w:rPr>
        <w:t>Pastor’s Signature: ____________________________________________</w:t>
      </w:r>
      <w:r w:rsidR="00F044D4">
        <w:rPr>
          <w:rFonts w:ascii="Kalinga" w:hAnsi="Kalinga" w:cs="Kalinga"/>
          <w:sz w:val="22"/>
          <w:szCs w:val="22"/>
        </w:rPr>
        <w:t>_</w:t>
      </w:r>
      <w:r w:rsidRPr="000C3A32">
        <w:rPr>
          <w:rFonts w:ascii="Kalinga" w:hAnsi="Kalinga" w:cs="Kalinga"/>
          <w:sz w:val="22"/>
          <w:szCs w:val="22"/>
        </w:rPr>
        <w:t xml:space="preserve">__      </w:t>
      </w:r>
      <w:r w:rsidR="00F044D4">
        <w:rPr>
          <w:rFonts w:ascii="Kalinga" w:hAnsi="Kalinga" w:cs="Kalinga"/>
          <w:sz w:val="22"/>
          <w:szCs w:val="22"/>
        </w:rPr>
        <w:t xml:space="preserve">  </w:t>
      </w:r>
      <w:r w:rsidRPr="000C3A32">
        <w:rPr>
          <w:rFonts w:ascii="Kalinga" w:hAnsi="Kalinga" w:cs="Kalinga"/>
          <w:sz w:val="22"/>
          <w:szCs w:val="22"/>
        </w:rPr>
        <w:t>Date: ___________________</w:t>
      </w:r>
    </w:p>
    <w:p w14:paraId="00D51C0D" w14:textId="77777777" w:rsidR="000C3A32" w:rsidRDefault="000C3A32" w:rsidP="000C3A32">
      <w:pPr>
        <w:spacing w:line="209" w:lineRule="auto"/>
        <w:jc w:val="center"/>
        <w:rPr>
          <w:sz w:val="16"/>
          <w:szCs w:val="16"/>
        </w:rPr>
      </w:pPr>
    </w:p>
    <w:p w14:paraId="0AA1D4F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7D741B69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6A4C975F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1758024A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265C7E24" w14:textId="77777777" w:rsidR="00F044D4" w:rsidRDefault="00F044D4" w:rsidP="000C3A32">
      <w:pPr>
        <w:pBdr>
          <w:bottom w:val="none" w:sz="0" w:space="0" w:color="auto"/>
        </w:pBdr>
        <w:spacing w:line="276" w:lineRule="auto"/>
        <w:rPr>
          <w:i/>
          <w:iCs/>
          <w:sz w:val="22"/>
          <w:szCs w:val="22"/>
        </w:rPr>
      </w:pPr>
    </w:p>
    <w:p w14:paraId="455FF9D4" w14:textId="77777777" w:rsidR="0047097A" w:rsidRDefault="0047097A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</w:p>
    <w:p w14:paraId="0E001030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</w:rPr>
      </w:pPr>
      <w:r w:rsidRPr="00F044D4">
        <w:rPr>
          <w:rFonts w:ascii="Century Gothic" w:hAnsi="Century Gothic"/>
          <w:b/>
          <w:iCs/>
          <w:sz w:val="28"/>
          <w:szCs w:val="28"/>
        </w:rPr>
        <w:t xml:space="preserve">Important:  </w:t>
      </w:r>
    </w:p>
    <w:p w14:paraId="3379B092" w14:textId="6E8F2EAA" w:rsidR="00F044D4" w:rsidRPr="005C730C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  <w:sz w:val="28"/>
          <w:szCs w:val="28"/>
          <w:highlight w:val="yellow"/>
        </w:rPr>
      </w:pPr>
      <w:r>
        <w:rPr>
          <w:rFonts w:ascii="Century Gothic" w:hAnsi="Century Gothic"/>
          <w:iCs/>
          <w:sz w:val="28"/>
          <w:szCs w:val="28"/>
        </w:rPr>
        <w:t xml:space="preserve">Please keep one copy for S/PPRC files and send this original to the District Superintendent by 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 xml:space="preserve">January </w:t>
      </w:r>
      <w:r w:rsidR="00601434">
        <w:rPr>
          <w:rFonts w:ascii="Century Gothic" w:hAnsi="Century Gothic"/>
          <w:b/>
          <w:iCs/>
          <w:sz w:val="28"/>
          <w:szCs w:val="28"/>
          <w:highlight w:val="yellow"/>
        </w:rPr>
        <w:t>7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, 20</w:t>
      </w:r>
      <w:r w:rsidR="0047351D">
        <w:rPr>
          <w:rFonts w:ascii="Century Gothic" w:hAnsi="Century Gothic"/>
          <w:b/>
          <w:iCs/>
          <w:sz w:val="28"/>
          <w:szCs w:val="28"/>
          <w:highlight w:val="yellow"/>
        </w:rPr>
        <w:t>2</w:t>
      </w:r>
      <w:r w:rsidR="00601434">
        <w:rPr>
          <w:rFonts w:ascii="Century Gothic" w:hAnsi="Century Gothic"/>
          <w:b/>
          <w:iCs/>
          <w:sz w:val="28"/>
          <w:szCs w:val="28"/>
          <w:highlight w:val="yellow"/>
        </w:rPr>
        <w:t>2</w:t>
      </w:r>
      <w:r w:rsidRPr="0025335E">
        <w:rPr>
          <w:rFonts w:ascii="Century Gothic" w:hAnsi="Century Gothic"/>
          <w:b/>
          <w:iCs/>
          <w:sz w:val="28"/>
          <w:szCs w:val="28"/>
          <w:highlight w:val="yellow"/>
        </w:rPr>
        <w:t>:</w:t>
      </w:r>
    </w:p>
    <w:p w14:paraId="5E778E2E" w14:textId="77777777" w:rsidR="00F044D4" w:rsidRPr="00F044D4" w:rsidRDefault="00F044D4" w:rsidP="000C3A32">
      <w:pPr>
        <w:pBdr>
          <w:bottom w:val="none" w:sz="0" w:space="0" w:color="auto"/>
        </w:pBdr>
        <w:spacing w:line="276" w:lineRule="auto"/>
        <w:rPr>
          <w:rFonts w:ascii="Century Gothic" w:hAnsi="Century Gothic"/>
          <w:b/>
          <w:iCs/>
        </w:rPr>
      </w:pPr>
    </w:p>
    <w:p w14:paraId="2B965CF2" w14:textId="77777777" w:rsidR="006E6956" w:rsidRPr="00F044D4" w:rsidRDefault="006E6956" w:rsidP="00F044D4">
      <w:pPr>
        <w:pBdr>
          <w:bottom w:val="none" w:sz="0" w:space="0" w:color="auto"/>
        </w:pBdr>
        <w:spacing w:line="276" w:lineRule="auto"/>
        <w:rPr>
          <w:sz w:val="22"/>
          <w:szCs w:val="22"/>
        </w:rPr>
      </w:pPr>
    </w:p>
    <w:sectPr w:rsidR="006E6956" w:rsidRPr="00F044D4" w:rsidSect="000C3A32">
      <w:type w:val="continuous"/>
      <w:pgSz w:w="12240" w:h="15840"/>
      <w:pgMar w:top="720" w:right="720" w:bottom="720" w:left="720" w:header="72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4FE80" w14:textId="77777777" w:rsidR="0011764F" w:rsidRDefault="0011764F" w:rsidP="00FC12F2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2E255BC1" w14:textId="77777777" w:rsidR="0011764F" w:rsidRDefault="0011764F" w:rsidP="00FC12F2">
      <w:pPr>
        <w:pBdr>
          <w:bottom w:val="single" w:sz="4" w:space="1" w:color="auto"/>
        </w:pBd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altName w:val="Bahnschrift Light"/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155CC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="Kalinga"/>
        <w:sz w:val="22"/>
        <w:szCs w:val="22"/>
      </w:rPr>
      <w:id w:val="952667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="Kalinga"/>
            <w:sz w:val="22"/>
            <w:szCs w:val="22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B390D05" w14:textId="4878242A" w:rsidR="000C3A32" w:rsidRPr="000C3A32" w:rsidRDefault="000C3A32">
            <w:pPr>
              <w:pStyle w:val="Footer"/>
              <w:jc w:val="right"/>
              <w:rPr>
                <w:rFonts w:asciiTheme="minorHAnsi" w:hAnsiTheme="minorHAnsi" w:cs="Kalinga"/>
                <w:sz w:val="22"/>
                <w:szCs w:val="22"/>
              </w:rPr>
            </w:pP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Page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PAGE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  <w:r w:rsidRPr="000C3A32">
              <w:rPr>
                <w:rFonts w:asciiTheme="minorHAnsi" w:hAnsiTheme="minorHAnsi" w:cs="Kalinga"/>
                <w:sz w:val="22"/>
                <w:szCs w:val="22"/>
              </w:rPr>
              <w:t xml:space="preserve"> of 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begin"/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instrText xml:space="preserve"> NUMPAGES  </w:instrTex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separate"/>
            </w:r>
            <w:r w:rsidR="009E1E08">
              <w:rPr>
                <w:rFonts w:asciiTheme="minorHAnsi" w:hAnsiTheme="minorHAnsi" w:cs="Kalinga"/>
                <w:b/>
                <w:noProof/>
                <w:sz w:val="22"/>
                <w:szCs w:val="22"/>
              </w:rPr>
              <w:t>2</w:t>
            </w:r>
            <w:r w:rsidRPr="000C3A32">
              <w:rPr>
                <w:rFonts w:asciiTheme="minorHAnsi" w:hAnsiTheme="minorHAnsi" w:cs="Kalinga"/>
                <w:b/>
                <w:sz w:val="22"/>
                <w:szCs w:val="22"/>
              </w:rPr>
              <w:fldChar w:fldCharType="end"/>
            </w:r>
          </w:p>
        </w:sdtContent>
      </w:sdt>
    </w:sdtContent>
  </w:sdt>
  <w:p w14:paraId="26B52720" w14:textId="77777777" w:rsidR="000C3A32" w:rsidRDefault="000C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9879" w14:textId="77777777" w:rsidR="00FC12F2" w:rsidRDefault="00FC12F2" w:rsidP="00FC12F2">
    <w:pPr>
      <w:pStyle w:val="Footer"/>
      <w:pBdr>
        <w:bottom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33ECB" w14:textId="77777777" w:rsidR="0011764F" w:rsidRDefault="0011764F" w:rsidP="00FC12F2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045C18CE" w14:textId="77777777" w:rsidR="0011764F" w:rsidRDefault="0011764F" w:rsidP="00FC12F2">
      <w:pPr>
        <w:pBdr>
          <w:bottom w:val="single" w:sz="4" w:space="1" w:color="auto"/>
        </w:pBd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BB999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FAE04" w14:textId="64DA8E57" w:rsidR="00FC12F2" w:rsidRPr="00210838" w:rsidRDefault="00FC12F2" w:rsidP="00210838">
    <w:pPr>
      <w:pStyle w:val="Header"/>
      <w:pBdr>
        <w:bottom w:val="single" w:sz="4" w:space="1" w:color="auto"/>
      </w:pBdr>
      <w:jc w:val="right"/>
      <w:rPr>
        <w:rFonts w:ascii="Kalinga" w:hAnsi="Kalinga" w:cs="Kalinga"/>
        <w:sz w:val="20"/>
        <w:szCs w:val="20"/>
      </w:rPr>
    </w:pPr>
    <w:r w:rsidRPr="00210838">
      <w:rPr>
        <w:rFonts w:ascii="Kalinga" w:hAnsi="Kalinga" w:cs="Kalinga"/>
        <w:noProof/>
        <w:sz w:val="20"/>
        <w:szCs w:val="20"/>
      </w:rPr>
      <w:drawing>
        <wp:anchor distT="0" distB="0" distL="114300" distR="114300" simplePos="0" relativeHeight="251658240" behindDoc="1" locked="0" layoutInCell="1" allowOverlap="1" wp14:anchorId="5CBE58DD" wp14:editId="0D63F78C">
          <wp:simplePos x="0" y="0"/>
          <wp:positionH relativeFrom="column">
            <wp:posOffset>895350</wp:posOffset>
          </wp:positionH>
          <wp:positionV relativeFrom="paragraph">
            <wp:posOffset>-247650</wp:posOffset>
          </wp:positionV>
          <wp:extent cx="295275" cy="476250"/>
          <wp:effectExtent l="19050" t="0" r="9525" b="0"/>
          <wp:wrapTight wrapText="bothSides">
            <wp:wrapPolygon edited="0">
              <wp:start x="-1394" y="0"/>
              <wp:lineTo x="-1394" y="20736"/>
              <wp:lineTo x="22297" y="20736"/>
              <wp:lineTo x="22297" y="0"/>
              <wp:lineTo x="-1394" y="0"/>
            </wp:wrapPolygon>
          </wp:wrapTight>
          <wp:docPr id="1" name="Picture 0" descr="cross and the flame for websi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ross and the flame for websit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5275" cy="476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10838">
      <w:rPr>
        <w:rFonts w:ascii="Kalinga" w:hAnsi="Kalinga" w:cs="Kalinga"/>
        <w:sz w:val="20"/>
        <w:szCs w:val="20"/>
      </w:rPr>
      <w:t xml:space="preserve">VIRGINIA ANNUAL CONFERENCE –S/PPRC &amp; PASTOR ANNUAL RECOMMENDATION </w:t>
    </w:r>
    <w:r w:rsidR="008A0363">
      <w:rPr>
        <w:rFonts w:ascii="Kalinga" w:hAnsi="Kalinga" w:cs="Kalinga"/>
        <w:sz w:val="20"/>
        <w:szCs w:val="20"/>
      </w:rPr>
      <w:t>2022</w:t>
    </w:r>
    <w:r w:rsidR="0047351D">
      <w:rPr>
        <w:rFonts w:ascii="Kalinga" w:hAnsi="Kalinga" w:cs="Kalinga"/>
        <w:sz w:val="20"/>
        <w:szCs w:val="20"/>
      </w:rPr>
      <w:t>-</w:t>
    </w:r>
    <w:r w:rsidR="008A0363">
      <w:rPr>
        <w:rFonts w:ascii="Kalinga" w:hAnsi="Kalinga" w:cs="Kalinga"/>
        <w:sz w:val="20"/>
        <w:szCs w:val="20"/>
      </w:rPr>
      <w:t>20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2284E" w14:textId="77777777" w:rsidR="00FC12F2" w:rsidRDefault="00FC12F2" w:rsidP="00FC12F2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5D09"/>
    <w:multiLevelType w:val="hybridMultilevel"/>
    <w:tmpl w:val="81063A5C"/>
    <w:lvl w:ilvl="0" w:tplc="F926ED06">
      <w:numFmt w:val="bullet"/>
      <w:lvlText w:val=""/>
      <w:lvlJc w:val="left"/>
      <w:pPr>
        <w:ind w:left="720" w:hanging="360"/>
      </w:pPr>
      <w:rPr>
        <w:rFonts w:ascii="Webdings" w:eastAsia="Times New Roman" w:hAnsi="Webdings" w:cs="Kaling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DM2MTQwMrU0NTFS0lEKTi0uzszPAykwrgUAd0dEPSwAAAA="/>
  </w:docVars>
  <w:rsids>
    <w:rsidRoot w:val="00FC12F2"/>
    <w:rsid w:val="000C3A32"/>
    <w:rsid w:val="0011764F"/>
    <w:rsid w:val="00147CEE"/>
    <w:rsid w:val="00181387"/>
    <w:rsid w:val="001D7C4E"/>
    <w:rsid w:val="00210838"/>
    <w:rsid w:val="00215551"/>
    <w:rsid w:val="0025335E"/>
    <w:rsid w:val="0028006C"/>
    <w:rsid w:val="00352FA0"/>
    <w:rsid w:val="00366572"/>
    <w:rsid w:val="00377C11"/>
    <w:rsid w:val="003C4BE6"/>
    <w:rsid w:val="00416C8C"/>
    <w:rsid w:val="00437729"/>
    <w:rsid w:val="0047097A"/>
    <w:rsid w:val="0047351D"/>
    <w:rsid w:val="0059591C"/>
    <w:rsid w:val="005C730C"/>
    <w:rsid w:val="005D7930"/>
    <w:rsid w:val="00601434"/>
    <w:rsid w:val="00612848"/>
    <w:rsid w:val="00631217"/>
    <w:rsid w:val="0066390A"/>
    <w:rsid w:val="00685736"/>
    <w:rsid w:val="006B53BC"/>
    <w:rsid w:val="006E6956"/>
    <w:rsid w:val="00731E04"/>
    <w:rsid w:val="00793B46"/>
    <w:rsid w:val="007E57DC"/>
    <w:rsid w:val="007F2587"/>
    <w:rsid w:val="00806DCF"/>
    <w:rsid w:val="00885F7C"/>
    <w:rsid w:val="008947D5"/>
    <w:rsid w:val="00896FA2"/>
    <w:rsid w:val="008A0363"/>
    <w:rsid w:val="008C186C"/>
    <w:rsid w:val="00974DB8"/>
    <w:rsid w:val="009849D6"/>
    <w:rsid w:val="009E1E08"/>
    <w:rsid w:val="009F3613"/>
    <w:rsid w:val="00A11AB9"/>
    <w:rsid w:val="00A3295D"/>
    <w:rsid w:val="00A80171"/>
    <w:rsid w:val="00A975B2"/>
    <w:rsid w:val="00AF68B9"/>
    <w:rsid w:val="00B12CAD"/>
    <w:rsid w:val="00B12DED"/>
    <w:rsid w:val="00B406E7"/>
    <w:rsid w:val="00B61E6D"/>
    <w:rsid w:val="00BA4A59"/>
    <w:rsid w:val="00C6063B"/>
    <w:rsid w:val="00C65A1B"/>
    <w:rsid w:val="00C97B6F"/>
    <w:rsid w:val="00D552F0"/>
    <w:rsid w:val="00D63C40"/>
    <w:rsid w:val="00DD1C98"/>
    <w:rsid w:val="00EE1B7C"/>
    <w:rsid w:val="00F044D4"/>
    <w:rsid w:val="00F443B8"/>
    <w:rsid w:val="00F448BC"/>
    <w:rsid w:val="00FC12F2"/>
    <w:rsid w:val="00F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84A25D"/>
  <w15:docId w15:val="{E98F8656-0714-4584-8083-3EF04606D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C12F2"/>
    <w:pPr>
      <w:pBdr>
        <w:top w:val="nil"/>
        <w:left w:val="nil"/>
        <w:bottom w:val="nil"/>
        <w:right w:val="nil"/>
        <w:between w:val="nil"/>
        <w:bar w:val="nil"/>
      </w:pBd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1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2F2"/>
  </w:style>
  <w:style w:type="paragraph" w:styleId="Footer">
    <w:name w:val="footer"/>
    <w:basedOn w:val="Normal"/>
    <w:link w:val="FooterChar"/>
    <w:uiPriority w:val="99"/>
    <w:unhideWhenUsed/>
    <w:rsid w:val="00FC12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2F2"/>
  </w:style>
  <w:style w:type="paragraph" w:styleId="BalloonText">
    <w:name w:val="Balloon Text"/>
    <w:basedOn w:val="Normal"/>
    <w:link w:val="BalloonTextChar"/>
    <w:uiPriority w:val="99"/>
    <w:semiHidden/>
    <w:unhideWhenUsed/>
    <w:rsid w:val="00FC12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2F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C12F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2848"/>
    <w:pPr>
      <w:ind w:left="720"/>
      <w:contextualSpacing/>
    </w:pPr>
  </w:style>
  <w:style w:type="paragraph" w:styleId="Revision">
    <w:name w:val="Revision"/>
    <w:hidden/>
    <w:uiPriority w:val="99"/>
    <w:semiHidden/>
    <w:rsid w:val="00A975B2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BE6223-E647-4295-9611-4B2FF5E2A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Owens</dc:creator>
  <cp:lastModifiedBy>Douglas Forrester</cp:lastModifiedBy>
  <cp:revision>5</cp:revision>
  <dcterms:created xsi:type="dcterms:W3CDTF">2020-11-11T17:14:00Z</dcterms:created>
  <dcterms:modified xsi:type="dcterms:W3CDTF">2021-10-1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